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Algeria</w:t>
      </w:r>
      <w:r>
        <w:t xml:space="preserve"> </w:t>
      </w:r>
      <w:r>
        <w:t xml:space="preserve">Algiers</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ales Executive position at your esteemed organization, based in Algeria Algiers. With a proven track record of driving revenue growth, building strategic relationships, and navigating dynamic markets, I am confident that my expertise aligns perfectly with the demands of this role. As someone deeply committed to fostering business success in North Africa, particularly within the vibrant and evolving landscape of Algeria Algiers, I am eager to contribute my skills and passion to your team.</w:t>
      </w:r>
    </w:p>
    <w:p>
      <w:pPr>
        <w:pStyle w:val="BodyText"/>
      </w:pPr>
      <w:r>
        <w:t xml:space="preserve">Having spent over [X years] in the sales industry, I have developed a comprehensive understanding of what it takes to thrive in competitive environments. My career has been defined by a relentless focus on client satisfaction, innovative problem-solving, and achieving measurable results. Whether it’s identifying new market opportunities or optimizing existing sales strategies, I bring a proactive mindset that consistently delivers value. In my previous roles as a Sales Executive with [Previous Company Name], I successfully increased annual revenue by [X]% through targeted outreach, relationship management, and data-driven decision-making. These experiences have equipped me with the tools to excel in Algeria Algiers, where the demand for skilled professionals who understand both global standards and local nuances is growing rapidly.</w:t>
      </w:r>
    </w:p>
    <w:bookmarkStart w:id="20" w:name="Xf29ca4c10ef2374b7f2a7aa953319473d15efd3"/>
    <w:p>
      <w:pPr>
        <w:pStyle w:val="Heading2"/>
      </w:pPr>
      <w:r>
        <w:t xml:space="preserve">Understanding the Market of Algeria Algiers</w:t>
      </w:r>
    </w:p>
    <w:p>
      <w:pPr>
        <w:pStyle w:val="FirstParagraph"/>
      </w:pPr>
      <w:r>
        <w:t xml:space="preserve">Algeria Algiers, as the capital city and economic hub of the country, presents a unique blend of challenges and opportunities for sales professionals. The region’s rich cultural heritage, growing consumer base, and strategic location make it a critical market for businesses seeking to expand their presence in North Africa. However, success here requires more than just traditional sales techniques—it demands an acute awareness of local customs, regulatory frameworks, and the evolving needs of clients.</w:t>
      </w:r>
    </w:p>
    <w:p>
      <w:pPr>
        <w:pStyle w:val="BodyText"/>
      </w:pPr>
      <w:r>
        <w:t xml:space="preserve">My background includes working with international companies that operate in emerging markets, where I learned to adapt my approach to align with regional expectations. For instance, during my tenure at [Previous Company Name], I led a team that successfully penetrated the Algerian market by conducting extensive research on local business practices and tailoring our offerings to meet specific cultural and operational requirements. This experience not only enhanced our market share but also solidified long-term partnerships with key stakeholders in Algeria Algiers.</w:t>
      </w:r>
    </w:p>
    <w:bookmarkEnd w:id="20"/>
    <w:bookmarkStart w:id="21" w:name="X0a1604c73a261f41ca554e97deacaa362a90b16"/>
    <w:p>
      <w:pPr>
        <w:pStyle w:val="Heading2"/>
      </w:pPr>
      <w:r>
        <w:t xml:space="preserve">Why I Am a Strong Fit for the Sales Executive Role</w:t>
      </w:r>
    </w:p>
    <w:p>
      <w:pPr>
        <w:pStyle w:val="FirstParagraph"/>
      </w:pPr>
      <w:r>
        <w:t xml:space="preserve">As a Sales Executive, my core strengths lie in my ability to build trust, negotiate effectively, and execute sales strategies that drive growth. I am particularly proud of my track record in [specific industry or product line], where I consistently exceeded targets by leveraging my network and deep understanding of customer needs. For example, in [specific project or initiative], I secured a [X]% increase in client retention by implementing personalized follow-up protocols and aligning our solutions with the unique challenges faced by businesses in Algeria Algiers.</w:t>
      </w:r>
    </w:p>
    <w:p>
      <w:pPr>
        <w:pStyle w:val="BodyText"/>
      </w:pPr>
      <w:r>
        <w:t xml:space="preserve">Moreover, I possess a strong grasp of digital sales tools and CRM systems, which are essential for maintaining efficiency in today’s fast-paced business environment. My proficiency in [specific software or platforms] has enabled me to streamline sales processes, improve team collaboration, and deliver insights that inform strategic decisions. In Algeria Algiers, where technology adoption is on the rise, these skills are particularly valuable for staying ahead of the competition.</w:t>
      </w:r>
    </w:p>
    <w:bookmarkEnd w:id="21"/>
    <w:bookmarkStart w:id="22" w:name="commitment-to-long-term-growth"/>
    <w:p>
      <w:pPr>
        <w:pStyle w:val="Heading2"/>
      </w:pPr>
      <w:r>
        <w:t xml:space="preserve">Commitment to Long-Term Growth</w:t>
      </w:r>
    </w:p>
    <w:p>
      <w:pPr>
        <w:pStyle w:val="FirstParagraph"/>
      </w:pPr>
      <w:r>
        <w:t xml:space="preserve">What excites me most about this opportunity is the chance to contribute to a company that values innovation, integrity, and sustainable growth. Algeria Algiers is a market with immense potential, and I am eager to collaborate with a forward-thinking organization that recognizes the importance of adapting to local conditions while maintaining global standards. My approach as a Sales Executive is rooted in fostering mutual trust and creating win-win partnerships, which I believe are the cornerstones of long-term success.</w:t>
      </w:r>
    </w:p>
    <w:p>
      <w:pPr>
        <w:pStyle w:val="BodyText"/>
      </w:pPr>
      <w:r>
        <w:t xml:space="preserve">One of my key priorities as a Sales Executive would be to deepen our understanding of the unique challenges faced by businesses in Algeria Algiers. This includes addressing issues such as supply chain complexities, regulatory compliance, and cultural preferences. By staying attuned to these factors, I can help your team develop tailored strategies that resonate with local clients and drive measurable outcomes.</w:t>
      </w:r>
    </w:p>
    <w:bookmarkEnd w:id="22"/>
    <w:bookmarkStart w:id="23" w:name="conclusion"/>
    <w:p>
      <w:pPr>
        <w:pStyle w:val="Heading2"/>
      </w:pPr>
      <w:r>
        <w:t xml:space="preserve">Conclusion</w:t>
      </w:r>
    </w:p>
    <w:p>
      <w:pPr>
        <w:pStyle w:val="FirstParagraph"/>
      </w:pPr>
      <w:r>
        <w:t xml:space="preserve">In conclusion, I am confident that my experience, skills, and passion for sales make me an ideal candidate for the Sales Executive position in Algeria Algiers. I am particularly drawn to your company’s mission to [mention a specific company value or goal], as it aligns closely with my own professional philosophy. I would be honored to bring my expertise to your team and contribute to the continued growth and success of your organization in this dynamic market.</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s success in Algeria Algiers.</w:t>
      </w:r>
    </w:p>
    <w:p>
      <w:pPr>
        <w:pStyle w:val="BodyText"/>
      </w:pPr>
      <w:r>
        <w:rPr>
          <w:bCs/>
          <w:b/>
        </w:rPr>
        <w:t xml:space="preserve">Sincerely,</w:t>
      </w:r>
    </w:p>
    <w:p>
      <w:pPr>
        <w:pStyle w:val="BodyText"/>
      </w:pPr>
      <w:r>
        <w:rPr>
          <w:bCs/>
          <w:b/>
        </w:rPr>
        <w:t xml:space="preserve">[Your Full Name]</w:t>
      </w:r>
    </w:p>
    <w:p>
      <w:pPr>
        <w:pStyle w:val="BodyText"/>
      </w:pPr>
      <w:r>
        <w:t xml:space="preserve">[Your Address]</w:t>
      </w:r>
    </w:p>
    <w:p>
      <w:pPr>
        <w:pStyle w:val="BodyText"/>
      </w:pPr>
      <w:r>
        <w:t xml:space="preserve">[City, Postal Code]</w:t>
      </w:r>
    </w:p>
    <w:p>
      <w:pPr>
        <w:pStyle w:val="BodyText"/>
      </w:pPr>
      <w:r>
        <w:t xml:space="preserve">[Phone Number] | [Email Address] | [LinkedIn Profil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Algeria Algiers</dc:title>
  <dc:creator/>
  <dc:language>en</dc:language>
  <cp:keywords/>
  <dcterms:created xsi:type="dcterms:W3CDTF">2026-07-23T16:00:03Z</dcterms:created>
  <dcterms:modified xsi:type="dcterms:W3CDTF">2026-07-23T16:00:03Z</dcterms:modified>
</cp:coreProperties>
</file>

<file path=docProps/custom.xml><?xml version="1.0" encoding="utf-8"?>
<Properties xmlns="http://schemas.openxmlformats.org/officeDocument/2006/custom-properties" xmlns:vt="http://schemas.openxmlformats.org/officeDocument/2006/docPropsVTypes"/>
</file>